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B4B203" w14:textId="77777777" w:rsidR="00CC0FF3" w:rsidRDefault="00CC0FF3" w:rsidP="007E5B27">
      <w:pPr>
        <w:jc w:val="center"/>
        <w:rPr>
          <w:rFonts w:ascii="Cambria" w:hAnsi="Cambria" w:cs="Calibri"/>
          <w:sz w:val="24"/>
        </w:rPr>
      </w:pPr>
    </w:p>
    <w:p w14:paraId="445D883B" w14:textId="77777777" w:rsidR="00CC0FF3" w:rsidRDefault="00CC0FF3" w:rsidP="007E5B27">
      <w:pPr>
        <w:jc w:val="center"/>
        <w:rPr>
          <w:rFonts w:ascii="Cambria" w:hAnsi="Cambria" w:cs="Calibri"/>
          <w:sz w:val="24"/>
        </w:rPr>
      </w:pPr>
    </w:p>
    <w:p w14:paraId="7027D1DB" w14:textId="111DEEC4" w:rsidR="00133EFA" w:rsidRPr="00CC0FF3" w:rsidRDefault="007E5B27" w:rsidP="00445863">
      <w:pPr>
        <w:jc w:val="center"/>
        <w:rPr>
          <w:rFonts w:ascii="Cambria" w:hAnsi="Cambria" w:cs="Calibri"/>
          <w:sz w:val="24"/>
        </w:rPr>
      </w:pPr>
      <w:r w:rsidRPr="00CC0FF3">
        <w:rPr>
          <w:rFonts w:ascii="Cambria" w:hAnsi="Cambria" w:cs="Calibri"/>
          <w:sz w:val="24"/>
        </w:rPr>
        <w:t>ZGŁOSZENIE UDZIAŁU W KONFERENCJI</w:t>
      </w:r>
    </w:p>
    <w:p w14:paraId="759C7733" w14:textId="6672AFBD" w:rsidR="00664095" w:rsidRPr="00CC0FF3" w:rsidRDefault="00572F7C" w:rsidP="00445863">
      <w:pPr>
        <w:jc w:val="center"/>
        <w:rPr>
          <w:rFonts w:ascii="Cambria" w:hAnsi="Cambria" w:cs="Calibri"/>
          <w:sz w:val="24"/>
        </w:rPr>
      </w:pPr>
      <w:r w:rsidRPr="00CC0FF3">
        <w:rPr>
          <w:rFonts w:ascii="Cambria" w:hAnsi="Cambria" w:cs="Calibri"/>
          <w:sz w:val="24"/>
        </w:rPr>
        <w:t xml:space="preserve">proszę przesyłać na adres </w:t>
      </w:r>
      <w:hyperlink r:id="rId11" w:history="1">
        <w:r w:rsidR="009D556E" w:rsidRPr="00CC0FF3">
          <w:rPr>
            <w:rStyle w:val="Hipercze"/>
            <w:rFonts w:ascii="Cambria" w:hAnsi="Cambria" w:cs="Calibri"/>
            <w:b/>
            <w:sz w:val="24"/>
          </w:rPr>
          <w:t>archeologiacalisiensis.2022@gmail.com</w:t>
        </w:r>
      </w:hyperlink>
      <w:r w:rsidR="00664095" w:rsidRPr="00CC0FF3">
        <w:rPr>
          <w:rFonts w:ascii="Cambria" w:hAnsi="Cambria" w:cs="Calibri"/>
          <w:sz w:val="24"/>
        </w:rPr>
        <w:t xml:space="preserve"> do </w:t>
      </w:r>
      <w:r w:rsidR="00384A14">
        <w:rPr>
          <w:rFonts w:ascii="Cambria" w:hAnsi="Cambria" w:cs="Calibri"/>
          <w:sz w:val="24"/>
        </w:rPr>
        <w:t xml:space="preserve">31 </w:t>
      </w:r>
      <w:r w:rsidR="009D556E" w:rsidRPr="00CC0FF3">
        <w:rPr>
          <w:rFonts w:ascii="Cambria" w:hAnsi="Cambria" w:cs="Calibri"/>
          <w:sz w:val="24"/>
        </w:rPr>
        <w:t>marca</w:t>
      </w:r>
      <w:r w:rsidR="00664095" w:rsidRPr="00CC0FF3">
        <w:rPr>
          <w:rFonts w:ascii="Cambria" w:hAnsi="Cambria" w:cs="Calibri"/>
          <w:sz w:val="24"/>
        </w:rPr>
        <w:t xml:space="preserve"> 2022 roku</w:t>
      </w:r>
    </w:p>
    <w:p w14:paraId="09AA7987" w14:textId="77777777" w:rsidR="00211BEB" w:rsidRDefault="00211BEB" w:rsidP="007E5B27">
      <w:pPr>
        <w:rPr>
          <w:rFonts w:ascii="Cambria" w:hAnsi="Cambria"/>
          <w:sz w:val="24"/>
        </w:rPr>
      </w:pPr>
    </w:p>
    <w:p w14:paraId="5FC2F178" w14:textId="743E009D" w:rsidR="007E5B27" w:rsidRPr="00CC0FF3" w:rsidRDefault="007E5B27" w:rsidP="007E5B27">
      <w:pPr>
        <w:rPr>
          <w:rFonts w:ascii="Cambria" w:hAnsi="Cambria"/>
          <w:sz w:val="24"/>
        </w:rPr>
      </w:pPr>
      <w:r w:rsidRPr="00CC0FF3">
        <w:rPr>
          <w:rFonts w:ascii="Cambria" w:hAnsi="Cambria"/>
          <w:sz w:val="24"/>
        </w:rPr>
        <w:t>TYTUŁ WYSTĄPIENIA:</w:t>
      </w:r>
    </w:p>
    <w:p w14:paraId="132B5FAF" w14:textId="37155ECB" w:rsidR="007E5B27" w:rsidRPr="00CC0FF3" w:rsidRDefault="007E5B27" w:rsidP="007E5B27">
      <w:pPr>
        <w:rPr>
          <w:rFonts w:ascii="Cambria" w:hAnsi="Cambria"/>
          <w:sz w:val="24"/>
        </w:rPr>
      </w:pPr>
    </w:p>
    <w:p w14:paraId="7F006632" w14:textId="522E6206" w:rsidR="007E5B27" w:rsidRPr="00CC0FF3" w:rsidRDefault="007E5B27" w:rsidP="007E5B27">
      <w:pPr>
        <w:rPr>
          <w:rFonts w:ascii="Cambria" w:hAnsi="Cambria"/>
          <w:sz w:val="24"/>
        </w:rPr>
      </w:pPr>
    </w:p>
    <w:p w14:paraId="1B098ADD" w14:textId="47E74A63" w:rsidR="007E5B27" w:rsidRPr="00CC0FF3" w:rsidRDefault="007E5B27" w:rsidP="007E5B27">
      <w:pPr>
        <w:rPr>
          <w:rFonts w:ascii="Cambria" w:hAnsi="Cambria"/>
          <w:sz w:val="24"/>
        </w:rPr>
      </w:pPr>
      <w:r w:rsidRPr="00CC0FF3">
        <w:rPr>
          <w:rFonts w:ascii="Cambria" w:hAnsi="Cambria"/>
          <w:sz w:val="24"/>
        </w:rPr>
        <w:t>AUTOR / AUTORZY (imię i nazwisko, afiliacja, adres, e-mail)</w:t>
      </w:r>
      <w:r w:rsidR="00364187" w:rsidRPr="00CC0FF3">
        <w:rPr>
          <w:rFonts w:ascii="Cambria" w:hAnsi="Cambria"/>
          <w:sz w:val="24"/>
        </w:rPr>
        <w:t>:</w:t>
      </w:r>
    </w:p>
    <w:p w14:paraId="65052328" w14:textId="5F989DB9" w:rsidR="007E5B27" w:rsidRPr="00CC0FF3" w:rsidRDefault="007E5B27" w:rsidP="007E5B27">
      <w:pPr>
        <w:rPr>
          <w:rFonts w:ascii="Cambria" w:hAnsi="Cambria"/>
          <w:sz w:val="24"/>
        </w:rPr>
      </w:pPr>
    </w:p>
    <w:p w14:paraId="7CE7B3DF" w14:textId="77777777" w:rsidR="00192CBC" w:rsidRPr="00CC0FF3" w:rsidRDefault="00192CBC" w:rsidP="007E5B27">
      <w:pPr>
        <w:rPr>
          <w:rFonts w:ascii="Cambria" w:hAnsi="Cambria"/>
          <w:sz w:val="24"/>
        </w:rPr>
      </w:pPr>
    </w:p>
    <w:p w14:paraId="7B973F7C" w14:textId="340CB31B" w:rsidR="007E5B27" w:rsidRPr="00CC0FF3" w:rsidRDefault="00364187" w:rsidP="00445863">
      <w:pPr>
        <w:jc w:val="left"/>
        <w:rPr>
          <w:rFonts w:ascii="Cambria" w:hAnsi="Cambria"/>
          <w:sz w:val="24"/>
        </w:rPr>
      </w:pPr>
      <w:r w:rsidRPr="00CC0FF3">
        <w:rPr>
          <w:rFonts w:ascii="Cambria" w:hAnsi="Cambria"/>
          <w:sz w:val="24"/>
        </w:rPr>
        <w:t>FORMA</w:t>
      </w:r>
      <w:r w:rsidR="007E5B27" w:rsidRPr="00CC0FF3">
        <w:rPr>
          <w:rFonts w:ascii="Cambria" w:hAnsi="Cambria"/>
          <w:sz w:val="24"/>
        </w:rPr>
        <w:t xml:space="preserve"> WYST</w:t>
      </w:r>
      <w:r w:rsidR="007A3454" w:rsidRPr="00CC0FF3">
        <w:rPr>
          <w:rFonts w:ascii="Cambria" w:hAnsi="Cambria"/>
          <w:sz w:val="24"/>
        </w:rPr>
        <w:t>Ą</w:t>
      </w:r>
      <w:r w:rsidR="007E5B27" w:rsidRPr="00CC0FF3">
        <w:rPr>
          <w:rFonts w:ascii="Cambria" w:hAnsi="Cambria"/>
          <w:sz w:val="24"/>
        </w:rPr>
        <w:t>PIENIA</w:t>
      </w:r>
      <w:r w:rsidRPr="00CC0FF3">
        <w:rPr>
          <w:rFonts w:ascii="Cambria" w:hAnsi="Cambria"/>
          <w:sz w:val="24"/>
        </w:rPr>
        <w:t xml:space="preserve"> (w wyjątkowych sytuacjach organizatorzy zastrzegają sobie prawo </w:t>
      </w:r>
      <w:r w:rsidR="00D03154">
        <w:rPr>
          <w:rFonts w:ascii="Cambria" w:hAnsi="Cambria"/>
          <w:sz w:val="24"/>
        </w:rPr>
        <w:t xml:space="preserve">                          </w:t>
      </w:r>
      <w:r w:rsidRPr="00CC0FF3">
        <w:rPr>
          <w:rFonts w:ascii="Cambria" w:hAnsi="Cambria"/>
          <w:sz w:val="24"/>
        </w:rPr>
        <w:t>do zmiany formy wystąpienia po konsultacji z autorem / autorami)</w:t>
      </w:r>
      <w:r w:rsidR="007E5B27" w:rsidRPr="00CC0FF3">
        <w:rPr>
          <w:rFonts w:ascii="Cambria" w:hAnsi="Cambria"/>
          <w:sz w:val="24"/>
        </w:rPr>
        <w:t>:</w:t>
      </w:r>
    </w:p>
    <w:p w14:paraId="1A3887EF" w14:textId="0781E24B" w:rsidR="007E5B27" w:rsidRPr="00CC0FF3" w:rsidRDefault="007E5B27" w:rsidP="007E5B27">
      <w:pPr>
        <w:rPr>
          <w:rFonts w:ascii="Cambria" w:hAnsi="Cambria"/>
          <w:sz w:val="24"/>
        </w:rPr>
      </w:pPr>
      <w:r w:rsidRPr="00CC0FF3">
        <w:rPr>
          <w:rFonts w:ascii="Cambria" w:hAnsi="Cambria"/>
          <w:sz w:val="24"/>
        </w:rPr>
        <w:t>Referat</w:t>
      </w:r>
      <w:r w:rsidR="00141944">
        <w:rPr>
          <w:rFonts w:ascii="Cambria" w:hAnsi="Cambria"/>
          <w:sz w:val="24"/>
        </w:rPr>
        <w:t xml:space="preserve"> (</w:t>
      </w:r>
      <w:r w:rsidR="00D03154">
        <w:rPr>
          <w:rFonts w:ascii="Cambria" w:hAnsi="Cambria"/>
          <w:sz w:val="24"/>
        </w:rPr>
        <w:t>30</w:t>
      </w:r>
      <w:r w:rsidR="00141944">
        <w:rPr>
          <w:rFonts w:ascii="Cambria" w:hAnsi="Cambria"/>
          <w:sz w:val="24"/>
        </w:rPr>
        <w:t xml:space="preserve"> minut)</w:t>
      </w:r>
      <w:r w:rsidR="00364187" w:rsidRPr="00CC0FF3">
        <w:rPr>
          <w:rFonts w:ascii="Cambria" w:hAnsi="Cambria"/>
          <w:sz w:val="24"/>
        </w:rPr>
        <w:t>*</w:t>
      </w:r>
    </w:p>
    <w:p w14:paraId="36C5279B" w14:textId="41D9A9FC" w:rsidR="007E5B27" w:rsidRPr="00CC0FF3" w:rsidRDefault="007E5B27" w:rsidP="007E5B27">
      <w:pPr>
        <w:rPr>
          <w:rFonts w:ascii="Cambria" w:hAnsi="Cambria"/>
          <w:sz w:val="24"/>
        </w:rPr>
      </w:pPr>
      <w:r w:rsidRPr="00CC0FF3">
        <w:rPr>
          <w:rFonts w:ascii="Cambria" w:hAnsi="Cambria"/>
          <w:sz w:val="24"/>
        </w:rPr>
        <w:t>Komunikat</w:t>
      </w:r>
      <w:r w:rsidR="00141944">
        <w:rPr>
          <w:rFonts w:ascii="Cambria" w:hAnsi="Cambria"/>
          <w:sz w:val="24"/>
        </w:rPr>
        <w:t xml:space="preserve"> (15 minut)</w:t>
      </w:r>
      <w:r w:rsidR="00364187" w:rsidRPr="00CC0FF3">
        <w:rPr>
          <w:rFonts w:ascii="Cambria" w:hAnsi="Cambria"/>
          <w:sz w:val="24"/>
        </w:rPr>
        <w:t>*</w:t>
      </w:r>
    </w:p>
    <w:p w14:paraId="6DE3A6C9" w14:textId="088F188E" w:rsidR="007E5B27" w:rsidRPr="00CC0FF3" w:rsidRDefault="007E5B27" w:rsidP="007E5B27">
      <w:pPr>
        <w:rPr>
          <w:rFonts w:ascii="Cambria" w:hAnsi="Cambria"/>
          <w:sz w:val="24"/>
        </w:rPr>
      </w:pPr>
      <w:r w:rsidRPr="00CC0FF3">
        <w:rPr>
          <w:rFonts w:ascii="Cambria" w:hAnsi="Cambria"/>
          <w:sz w:val="24"/>
        </w:rPr>
        <w:t>Poster</w:t>
      </w:r>
      <w:r w:rsidR="00141944">
        <w:rPr>
          <w:rFonts w:ascii="Cambria" w:hAnsi="Cambria"/>
          <w:sz w:val="24"/>
        </w:rPr>
        <w:t xml:space="preserve"> (100x70 cm)</w:t>
      </w:r>
      <w:r w:rsidR="00364187" w:rsidRPr="00CC0FF3">
        <w:rPr>
          <w:rFonts w:ascii="Cambria" w:hAnsi="Cambria"/>
          <w:sz w:val="24"/>
        </w:rPr>
        <w:t>*</w:t>
      </w:r>
    </w:p>
    <w:p w14:paraId="0C173567" w14:textId="57CA419D" w:rsidR="00664095" w:rsidRPr="00CC0FF3" w:rsidRDefault="00664095" w:rsidP="007E5B27">
      <w:pPr>
        <w:rPr>
          <w:rFonts w:ascii="Cambria" w:hAnsi="Cambria"/>
          <w:sz w:val="24"/>
        </w:rPr>
      </w:pPr>
      <w:r w:rsidRPr="00CC0FF3">
        <w:rPr>
          <w:rFonts w:ascii="Cambria" w:hAnsi="Cambria"/>
          <w:sz w:val="24"/>
        </w:rPr>
        <w:t>Udział bez wystąpienia*</w:t>
      </w:r>
    </w:p>
    <w:p w14:paraId="71824BA5" w14:textId="6EBC660C" w:rsidR="007E5B27" w:rsidRPr="00CC0FF3" w:rsidRDefault="007E5B27" w:rsidP="007E5B27">
      <w:pPr>
        <w:rPr>
          <w:rFonts w:ascii="Cambria" w:hAnsi="Cambria"/>
          <w:sz w:val="24"/>
        </w:rPr>
      </w:pPr>
      <w:r w:rsidRPr="00CC0FF3">
        <w:rPr>
          <w:rFonts w:ascii="Cambria" w:hAnsi="Cambria"/>
          <w:sz w:val="24"/>
        </w:rPr>
        <w:t xml:space="preserve">ABSTRAKT (max. </w:t>
      </w:r>
      <w:r w:rsidR="00CC0FF3">
        <w:rPr>
          <w:rFonts w:ascii="Cambria" w:hAnsi="Cambria"/>
          <w:sz w:val="24"/>
        </w:rPr>
        <w:t>3</w:t>
      </w:r>
      <w:r w:rsidR="00192CBC" w:rsidRPr="00CC0FF3">
        <w:rPr>
          <w:rFonts w:ascii="Cambria" w:hAnsi="Cambria"/>
          <w:sz w:val="24"/>
        </w:rPr>
        <w:t>000 znaków)</w:t>
      </w:r>
      <w:r w:rsidRPr="00CC0FF3">
        <w:rPr>
          <w:rFonts w:ascii="Cambria" w:hAnsi="Cambria"/>
          <w:sz w:val="24"/>
        </w:rPr>
        <w:t xml:space="preserve"> </w:t>
      </w:r>
    </w:p>
    <w:p w14:paraId="46AE10A3" w14:textId="51D13834" w:rsidR="00192CBC" w:rsidRPr="00CC0FF3" w:rsidRDefault="00192CBC" w:rsidP="007E5B27">
      <w:pPr>
        <w:rPr>
          <w:rFonts w:ascii="Cambria" w:hAnsi="Cambria"/>
          <w:sz w:val="24"/>
        </w:rPr>
      </w:pPr>
    </w:p>
    <w:p w14:paraId="6265F276" w14:textId="77777777" w:rsidR="00664095" w:rsidRPr="00CC0FF3" w:rsidRDefault="00664095" w:rsidP="007E5B27">
      <w:pPr>
        <w:rPr>
          <w:rFonts w:ascii="Cambria" w:hAnsi="Cambria"/>
          <w:sz w:val="24"/>
        </w:rPr>
      </w:pPr>
    </w:p>
    <w:p w14:paraId="71255FAD" w14:textId="77777777" w:rsidR="00192CBC" w:rsidRPr="00CC0FF3" w:rsidRDefault="00192CBC" w:rsidP="007E5B27">
      <w:pPr>
        <w:rPr>
          <w:rFonts w:ascii="Cambria" w:hAnsi="Cambria"/>
          <w:sz w:val="24"/>
        </w:rPr>
      </w:pPr>
    </w:p>
    <w:p w14:paraId="0D825868" w14:textId="20B3F212" w:rsidR="00192CBC" w:rsidRPr="00CC0FF3" w:rsidRDefault="00192CBC" w:rsidP="007E5B27">
      <w:pPr>
        <w:rPr>
          <w:rFonts w:ascii="Cambria" w:hAnsi="Cambria"/>
          <w:sz w:val="24"/>
        </w:rPr>
      </w:pPr>
      <w:r w:rsidRPr="00CC0FF3">
        <w:rPr>
          <w:rFonts w:ascii="Cambria" w:hAnsi="Cambria"/>
          <w:sz w:val="24"/>
        </w:rPr>
        <w:t>SŁOWA KLUCZOWE (3</w:t>
      </w:r>
      <w:r w:rsidR="00384A14">
        <w:rPr>
          <w:rFonts w:ascii="Cambria" w:hAnsi="Cambria"/>
          <w:sz w:val="24"/>
        </w:rPr>
        <w:t xml:space="preserve"> - </w:t>
      </w:r>
      <w:r w:rsidRPr="00CC0FF3">
        <w:rPr>
          <w:rFonts w:ascii="Cambria" w:hAnsi="Cambria"/>
          <w:sz w:val="24"/>
        </w:rPr>
        <w:t>5)</w:t>
      </w:r>
    </w:p>
    <w:p w14:paraId="011B0FA7" w14:textId="721611E2" w:rsidR="00192CBC" w:rsidRPr="00CC0FF3" w:rsidRDefault="00192CBC" w:rsidP="007E5B27">
      <w:pPr>
        <w:rPr>
          <w:rFonts w:ascii="Cambria" w:hAnsi="Cambria"/>
          <w:sz w:val="24"/>
        </w:rPr>
      </w:pPr>
    </w:p>
    <w:p w14:paraId="53B90409" w14:textId="5FF24BFB" w:rsidR="00192CBC" w:rsidRDefault="00384A14" w:rsidP="007E5B27">
      <w:pPr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Dane do wystawienia faktury:</w:t>
      </w:r>
    </w:p>
    <w:p w14:paraId="6D59B798" w14:textId="25E53323" w:rsidR="00384A14" w:rsidRDefault="00384A14" w:rsidP="007E5B27">
      <w:pPr>
        <w:rPr>
          <w:rFonts w:ascii="Cambria" w:hAnsi="Cambria"/>
          <w:sz w:val="24"/>
        </w:rPr>
      </w:pPr>
    </w:p>
    <w:p w14:paraId="64E7955D" w14:textId="2359EDD9" w:rsidR="00384A14" w:rsidRDefault="00384A14" w:rsidP="007E5B27">
      <w:pPr>
        <w:rPr>
          <w:rFonts w:ascii="Cambria" w:hAnsi="Cambria"/>
          <w:sz w:val="24"/>
        </w:rPr>
      </w:pPr>
    </w:p>
    <w:p w14:paraId="4C06683C" w14:textId="2CD9ADCD" w:rsidR="00384A14" w:rsidRDefault="00384A14" w:rsidP="007E5B27">
      <w:pPr>
        <w:rPr>
          <w:rFonts w:ascii="Cambria" w:hAnsi="Cambria"/>
          <w:sz w:val="24"/>
        </w:rPr>
      </w:pPr>
    </w:p>
    <w:p w14:paraId="35ED4972" w14:textId="6B276830" w:rsidR="00384A14" w:rsidRDefault="00384A14" w:rsidP="007E5B27">
      <w:pPr>
        <w:rPr>
          <w:rFonts w:ascii="Cambria" w:hAnsi="Cambria"/>
          <w:sz w:val="24"/>
        </w:rPr>
      </w:pPr>
    </w:p>
    <w:p w14:paraId="4842688F" w14:textId="77777777" w:rsidR="00384A14" w:rsidRDefault="00384A14" w:rsidP="00384A14">
      <w:pPr>
        <w:rPr>
          <w:rFonts w:ascii="Cambria" w:hAnsi="Cambria"/>
          <w:sz w:val="24"/>
        </w:rPr>
      </w:pPr>
      <w:r w:rsidRPr="00CC0FF3">
        <w:rPr>
          <w:rFonts w:ascii="Cambria" w:hAnsi="Cambria"/>
          <w:sz w:val="24"/>
        </w:rPr>
        <w:t>* niewłaściwe skreślić</w:t>
      </w:r>
    </w:p>
    <w:p w14:paraId="61D4E81B" w14:textId="77777777" w:rsidR="00384A14" w:rsidRPr="00CC0FF3" w:rsidRDefault="00384A14" w:rsidP="007E5B27">
      <w:pPr>
        <w:rPr>
          <w:rFonts w:ascii="Cambria" w:hAnsi="Cambria"/>
          <w:sz w:val="24"/>
        </w:rPr>
      </w:pPr>
    </w:p>
    <w:p w14:paraId="17365983" w14:textId="77777777" w:rsidR="00384A14" w:rsidRDefault="00384A14" w:rsidP="00384A14">
      <w:pPr>
        <w:pStyle w:val="Default"/>
        <w:jc w:val="both"/>
        <w:rPr>
          <w:rFonts w:ascii="Cambria" w:hAnsi="Cambria" w:cstheme="minorHAnsi"/>
          <w:b/>
          <w:bCs/>
        </w:rPr>
      </w:pPr>
    </w:p>
    <w:p w14:paraId="01B08CA8" w14:textId="77777777" w:rsidR="00384A14" w:rsidRDefault="00384A14" w:rsidP="00384A14">
      <w:pPr>
        <w:pStyle w:val="Default"/>
        <w:jc w:val="both"/>
        <w:rPr>
          <w:rFonts w:ascii="Cambria" w:hAnsi="Cambria" w:cstheme="minorHAnsi"/>
          <w:b/>
          <w:bCs/>
        </w:rPr>
      </w:pPr>
    </w:p>
    <w:p w14:paraId="629791E0" w14:textId="6745F76D" w:rsidR="00384A14" w:rsidRPr="00384A14" w:rsidRDefault="00384A14" w:rsidP="00384A14">
      <w:pPr>
        <w:pStyle w:val="Default"/>
        <w:jc w:val="both"/>
        <w:rPr>
          <w:rFonts w:ascii="Cambria" w:hAnsi="Cambria" w:cstheme="minorHAnsi"/>
        </w:rPr>
      </w:pPr>
      <w:r w:rsidRPr="00384A14">
        <w:rPr>
          <w:rFonts w:ascii="Cambria" w:hAnsi="Cambria" w:cstheme="minorHAnsi"/>
          <w:b/>
          <w:bCs/>
        </w:rPr>
        <w:t xml:space="preserve">Koszt uczestnictwa </w:t>
      </w:r>
      <w:r w:rsidRPr="00384A14">
        <w:rPr>
          <w:rFonts w:ascii="Cambria" w:hAnsi="Cambria" w:cstheme="minorHAnsi"/>
        </w:rPr>
        <w:t xml:space="preserve">w konferencji (opłata konferencyjna) wynosi </w:t>
      </w:r>
      <w:r w:rsidRPr="00384A14">
        <w:rPr>
          <w:rFonts w:ascii="Cambria" w:hAnsi="Cambria" w:cstheme="minorHAnsi"/>
          <w:b/>
          <w:bCs/>
        </w:rPr>
        <w:t>150 zł</w:t>
      </w:r>
      <w:r w:rsidRPr="00384A14">
        <w:rPr>
          <w:rFonts w:ascii="Cambria" w:hAnsi="Cambria" w:cstheme="minorHAnsi"/>
        </w:rPr>
        <w:t xml:space="preserve">, dla emerytów, doktorantów i studentów </w:t>
      </w:r>
      <w:r w:rsidRPr="00384A14">
        <w:rPr>
          <w:rFonts w:ascii="Cambria" w:hAnsi="Cambria" w:cstheme="minorHAnsi"/>
          <w:b/>
          <w:bCs/>
        </w:rPr>
        <w:t xml:space="preserve"> 75 zł</w:t>
      </w:r>
      <w:r w:rsidRPr="00384A14">
        <w:rPr>
          <w:rFonts w:ascii="Cambria" w:hAnsi="Cambria" w:cstheme="minorHAnsi"/>
        </w:rPr>
        <w:t xml:space="preserve">. Wpłaty prosimy przekazywać na utworzone na potrzeby konferencji subkonto </w:t>
      </w:r>
      <w:r w:rsidR="00D03154">
        <w:rPr>
          <w:rFonts w:ascii="Cambria" w:hAnsi="Cambria" w:cstheme="minorHAnsi"/>
        </w:rPr>
        <w:t>Fundacji Ochrony Zabytków</w:t>
      </w:r>
      <w:r w:rsidRPr="00384A14">
        <w:rPr>
          <w:rFonts w:ascii="Cambria" w:hAnsi="Cambria" w:cstheme="minorHAnsi"/>
        </w:rPr>
        <w:t xml:space="preserve">: </w:t>
      </w:r>
      <w:r w:rsidR="00B02C78">
        <w:rPr>
          <w:rFonts w:ascii="BNPPSans" w:hAnsi="BNPPSans"/>
          <w:shd w:val="clear" w:color="auto" w:fill="FFFFFF"/>
        </w:rPr>
        <w:t>33 1750 0012 0000 0000 3700 9277</w:t>
      </w:r>
      <w:r w:rsidR="00B02C78" w:rsidRPr="00D03154">
        <w:rPr>
          <w:rFonts w:ascii="Cambria" w:hAnsi="Cambria" w:cstheme="minorHAnsi"/>
        </w:rPr>
        <w:t xml:space="preserve"> </w:t>
      </w:r>
      <w:r w:rsidRPr="00D03154">
        <w:rPr>
          <w:rFonts w:ascii="Cambria" w:hAnsi="Cambria" w:cstheme="minorHAnsi"/>
        </w:rPr>
        <w:t>(</w:t>
      </w:r>
      <w:r w:rsidR="00D03154" w:rsidRPr="00D03154">
        <w:rPr>
          <w:rFonts w:ascii="Cambria" w:hAnsi="Cambria" w:cstheme="minorHAnsi"/>
        </w:rPr>
        <w:t>BNP Paribas</w:t>
      </w:r>
      <w:r w:rsidRPr="00D03154">
        <w:rPr>
          <w:rFonts w:ascii="Cambria" w:hAnsi="Cambria" w:cstheme="minorHAnsi"/>
        </w:rPr>
        <w:t>)</w:t>
      </w:r>
      <w:r w:rsidRPr="00384A14">
        <w:rPr>
          <w:rFonts w:ascii="Cambria" w:hAnsi="Cambria" w:cstheme="minorHAnsi"/>
        </w:rPr>
        <w:t xml:space="preserve"> z dopiskiem: „Archeologia Calisiensis” oraz imieniem i nazwiskiem, w terminie do </w:t>
      </w:r>
      <w:r w:rsidRPr="00384A14">
        <w:rPr>
          <w:rFonts w:ascii="Cambria" w:hAnsi="Cambria" w:cstheme="minorHAnsi"/>
          <w:b/>
          <w:bCs/>
        </w:rPr>
        <w:t xml:space="preserve">15 kwietnia 2022 </w:t>
      </w:r>
      <w:r w:rsidRPr="00384A14">
        <w:rPr>
          <w:rFonts w:ascii="Cambria" w:hAnsi="Cambria" w:cstheme="minorHAnsi"/>
        </w:rPr>
        <w:t xml:space="preserve">roku. Brak wpłaty spowoduje skreślenie z listy uczestników. </w:t>
      </w:r>
    </w:p>
    <w:p w14:paraId="331E6F78" w14:textId="77777777" w:rsidR="00384A14" w:rsidRPr="00384A14" w:rsidRDefault="00384A14" w:rsidP="00384A14">
      <w:pPr>
        <w:pStyle w:val="Default"/>
        <w:jc w:val="both"/>
        <w:rPr>
          <w:rFonts w:ascii="Cambria" w:hAnsi="Cambria"/>
        </w:rPr>
      </w:pPr>
      <w:r w:rsidRPr="00384A14">
        <w:rPr>
          <w:rFonts w:ascii="Cambria" w:hAnsi="Cambria"/>
        </w:rPr>
        <w:t xml:space="preserve">W konferencji będą mogły wziąć udział (także jako słuchacze) tylko te osoby, które znajdą się na liście uczestników. </w:t>
      </w:r>
    </w:p>
    <w:p w14:paraId="0A4E7788" w14:textId="31A723DD" w:rsidR="00192CBC" w:rsidRPr="00384A14" w:rsidRDefault="00384A14" w:rsidP="00384A14">
      <w:pPr>
        <w:rPr>
          <w:rFonts w:ascii="Cambria" w:hAnsi="Cambria"/>
          <w:sz w:val="24"/>
          <w:szCs w:val="24"/>
        </w:rPr>
      </w:pPr>
      <w:r w:rsidRPr="00384A14">
        <w:rPr>
          <w:rFonts w:ascii="Cambria" w:hAnsi="Cambria"/>
          <w:sz w:val="24"/>
          <w:szCs w:val="24"/>
        </w:rPr>
        <w:t>Organizatorzy nie zwracają uczestnikom konferencji kosztów dojazdu, pobytu i noclegów.</w:t>
      </w:r>
    </w:p>
    <w:p w14:paraId="67B35784" w14:textId="77777777" w:rsidR="00384A14" w:rsidRPr="00211BEB" w:rsidRDefault="00384A14" w:rsidP="00384A14">
      <w:pPr>
        <w:rPr>
          <w:rFonts w:ascii="Cambria" w:eastAsia="Calibri" w:hAnsi="Cambria" w:cs="Calibri"/>
          <w:b/>
          <w:bCs/>
        </w:rPr>
      </w:pPr>
      <w:r w:rsidRPr="00211BEB">
        <w:rPr>
          <w:rFonts w:ascii="Cambria" w:eastAsia="Calibri" w:hAnsi="Cambria" w:cs="Calibri"/>
          <w:b/>
          <w:bCs/>
        </w:rPr>
        <w:t>KLAUZULA INFORMACYJNA</w:t>
      </w:r>
    </w:p>
    <w:p w14:paraId="6631512C" w14:textId="77777777" w:rsidR="00384A14" w:rsidRPr="00211BEB" w:rsidRDefault="00384A14" w:rsidP="00384A14">
      <w:pPr>
        <w:rPr>
          <w:rFonts w:ascii="Cambria" w:eastAsia="Calibri" w:hAnsi="Cambria" w:cs="Calibri"/>
          <w:b/>
          <w:bCs/>
        </w:rPr>
      </w:pPr>
      <w:r w:rsidRPr="00211BEB">
        <w:rPr>
          <w:rFonts w:ascii="Cambria" w:hAnsi="Cambria"/>
        </w:rPr>
        <w:t>Na podstawie art. 13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publ. Dz. Urz. UE L Nr 119, s. 1 informujemy, iż:</w:t>
      </w:r>
    </w:p>
    <w:p w14:paraId="0D03E63F" w14:textId="138379F8" w:rsidR="00384A14" w:rsidRPr="00211BEB" w:rsidRDefault="00384A14" w:rsidP="00384A14">
      <w:pPr>
        <w:rPr>
          <w:rFonts w:ascii="Cambria" w:eastAsia="Calibri" w:hAnsi="Cambria" w:cs="Calibri"/>
        </w:rPr>
      </w:pPr>
      <w:r w:rsidRPr="00211BEB">
        <w:rPr>
          <w:rFonts w:ascii="Cambria" w:eastAsia="Calibri" w:hAnsi="Cambria" w:cs="Calibri"/>
        </w:rPr>
        <w:t xml:space="preserve">1. Administratorem Pani/Pana danych osobowych </w:t>
      </w:r>
      <w:r w:rsidRPr="00D03154">
        <w:rPr>
          <w:rFonts w:ascii="Cambria" w:eastAsia="Calibri" w:hAnsi="Cambria" w:cs="Calibri"/>
        </w:rPr>
        <w:t xml:space="preserve">jest </w:t>
      </w:r>
      <w:r w:rsidR="00D03154" w:rsidRPr="00D03154">
        <w:rPr>
          <w:rFonts w:ascii="Cambria" w:eastAsia="Calibri" w:hAnsi="Cambria" w:cs="Calibri"/>
        </w:rPr>
        <w:t>Fundacja Ochrony Zabytków w Poznaniu reprezentowana</w:t>
      </w:r>
      <w:r w:rsidRPr="00D03154">
        <w:rPr>
          <w:rFonts w:ascii="Cambria" w:eastAsia="Calibri" w:hAnsi="Cambria" w:cs="Calibri"/>
        </w:rPr>
        <w:t xml:space="preserve"> prze</w:t>
      </w:r>
      <w:r w:rsidR="00D03154" w:rsidRPr="00D03154">
        <w:rPr>
          <w:rFonts w:ascii="Cambria" w:eastAsia="Calibri" w:hAnsi="Cambria" w:cs="Calibri"/>
        </w:rPr>
        <w:t>z prezesa zarządu Grzegorz</w:t>
      </w:r>
      <w:r w:rsidR="00D07117">
        <w:rPr>
          <w:rFonts w:ascii="Cambria" w:eastAsia="Calibri" w:hAnsi="Cambria" w:cs="Calibri"/>
        </w:rPr>
        <w:t>a</w:t>
      </w:r>
      <w:r w:rsidR="00D03154" w:rsidRPr="00D03154">
        <w:rPr>
          <w:rFonts w:ascii="Cambria" w:eastAsia="Calibri" w:hAnsi="Cambria" w:cs="Calibri"/>
        </w:rPr>
        <w:t xml:space="preserve"> Szczurka</w:t>
      </w:r>
      <w:r w:rsidR="00D07117">
        <w:rPr>
          <w:rFonts w:ascii="Cambria" w:eastAsia="Calibri" w:hAnsi="Cambria" w:cs="Calibri"/>
        </w:rPr>
        <w:t>.</w:t>
      </w:r>
    </w:p>
    <w:p w14:paraId="69A4A985" w14:textId="28FFA2D6" w:rsidR="00384A14" w:rsidRPr="00211BEB" w:rsidRDefault="00384A14" w:rsidP="00384A14">
      <w:pPr>
        <w:rPr>
          <w:rFonts w:ascii="Cambria" w:eastAsia="Calibri" w:hAnsi="Cambria" w:cs="Calibri"/>
        </w:rPr>
      </w:pPr>
      <w:r w:rsidRPr="00211BEB">
        <w:rPr>
          <w:rFonts w:ascii="Cambria" w:eastAsia="Calibri" w:hAnsi="Cambria" w:cs="Calibri"/>
        </w:rPr>
        <w:t xml:space="preserve">2. W sprawach z zakresu ochrony danych osobowych mogą Państwo kontaktować się z Inspektorem Ochrony Danych pod adresem e-mail: </w:t>
      </w:r>
      <w:bookmarkStart w:id="0" w:name="_Hlk93045068"/>
      <w:r w:rsidR="00B02C78">
        <w:rPr>
          <w:rFonts w:ascii="Cambria" w:eastAsia="Calibri" w:hAnsi="Cambria" w:cs="Calibri"/>
        </w:rPr>
        <w:fldChar w:fldCharType="begin"/>
      </w:r>
      <w:r w:rsidR="00B02C78">
        <w:rPr>
          <w:rFonts w:ascii="Cambria" w:eastAsia="Calibri" w:hAnsi="Cambria" w:cs="Calibri"/>
        </w:rPr>
        <w:instrText xml:space="preserve"> HYPERLINK "mailto:</w:instrText>
      </w:r>
      <w:r w:rsidR="00B02C78" w:rsidRPr="00B02C78">
        <w:rPr>
          <w:rFonts w:ascii="Cambria" w:eastAsia="Calibri" w:hAnsi="Cambria" w:cs="Calibri"/>
        </w:rPr>
        <w:instrText>inspektor.foz@gmail</w:instrText>
      </w:r>
      <w:r w:rsidR="00B02C78">
        <w:rPr>
          <w:rFonts w:ascii="Cambria" w:eastAsia="Calibri" w:hAnsi="Cambria" w:cs="Calibri"/>
        </w:rPr>
        <w:instrText xml:space="preserve">.com" </w:instrText>
      </w:r>
      <w:r w:rsidR="00B02C78">
        <w:rPr>
          <w:rFonts w:ascii="Cambria" w:eastAsia="Calibri" w:hAnsi="Cambria" w:cs="Calibri"/>
        </w:rPr>
        <w:fldChar w:fldCharType="separate"/>
      </w:r>
      <w:r w:rsidR="00B02C78" w:rsidRPr="00997522">
        <w:rPr>
          <w:rStyle w:val="Hipercze"/>
          <w:rFonts w:ascii="Cambria" w:eastAsia="Calibri" w:hAnsi="Cambria" w:cs="Calibri"/>
        </w:rPr>
        <w:t>inspektor.foz@gmail.com</w:t>
      </w:r>
      <w:r w:rsidR="00B02C78">
        <w:rPr>
          <w:rFonts w:ascii="Cambria" w:eastAsia="Calibri" w:hAnsi="Cambria" w:cs="Calibri"/>
        </w:rPr>
        <w:fldChar w:fldCharType="end"/>
      </w:r>
      <w:r w:rsidR="00B02C78">
        <w:rPr>
          <w:rFonts w:ascii="Cambria" w:eastAsia="Calibri" w:hAnsi="Cambria" w:cs="Calibri"/>
        </w:rPr>
        <w:t xml:space="preserve">. </w:t>
      </w:r>
      <w:bookmarkEnd w:id="0"/>
    </w:p>
    <w:p w14:paraId="6D083AB7" w14:textId="566D6E6E" w:rsidR="00384A14" w:rsidRPr="00211BEB" w:rsidRDefault="00384A14" w:rsidP="00384A14">
      <w:pPr>
        <w:rPr>
          <w:rFonts w:ascii="Cambria" w:eastAsia="Calibri" w:hAnsi="Cambria" w:cs="Calibri"/>
        </w:rPr>
      </w:pPr>
      <w:r w:rsidRPr="00211BEB">
        <w:rPr>
          <w:rFonts w:ascii="Cambria" w:eastAsia="Calibri" w:hAnsi="Cambria" w:cs="Calibri"/>
        </w:rPr>
        <w:t xml:space="preserve">3. Dane osobowe będą przetwarzane w celu organizacji konferencji </w:t>
      </w:r>
      <w:r w:rsidR="00211BEB" w:rsidRPr="00211BEB">
        <w:rPr>
          <w:rFonts w:ascii="Cambria" w:eastAsia="Calibri" w:hAnsi="Cambria" w:cs="Calibri"/>
        </w:rPr>
        <w:t>„Archeologia Calisiensis – z dziejów Wielkopolski Południowo- Wschodniej</w:t>
      </w:r>
      <w:r w:rsidR="00B02C78">
        <w:rPr>
          <w:rFonts w:ascii="Cambria" w:eastAsia="Calibri" w:hAnsi="Cambria" w:cs="Calibri"/>
        </w:rPr>
        <w:t>.</w:t>
      </w:r>
    </w:p>
    <w:p w14:paraId="6FC171CB" w14:textId="77777777" w:rsidR="00384A14" w:rsidRPr="00211BEB" w:rsidRDefault="00384A14" w:rsidP="00384A14">
      <w:pPr>
        <w:rPr>
          <w:rFonts w:ascii="Cambria" w:eastAsia="Calibri" w:hAnsi="Cambria" w:cs="Calibri"/>
        </w:rPr>
      </w:pPr>
      <w:r w:rsidRPr="00211BEB">
        <w:rPr>
          <w:rFonts w:ascii="Cambria" w:eastAsia="Calibri" w:hAnsi="Cambria" w:cs="Calibri"/>
        </w:rPr>
        <w:t xml:space="preserve">4. Dane osobowe będą przetwarzane do czasu cofnięcia zgody na przetwarzanie danych osobowych. </w:t>
      </w:r>
    </w:p>
    <w:p w14:paraId="6B376790" w14:textId="77777777" w:rsidR="00384A14" w:rsidRPr="00211BEB" w:rsidRDefault="00384A14" w:rsidP="00384A14">
      <w:pPr>
        <w:rPr>
          <w:rFonts w:ascii="Cambria" w:eastAsia="Calibri" w:hAnsi="Cambria" w:cs="Calibri"/>
        </w:rPr>
      </w:pPr>
      <w:r w:rsidRPr="00211BEB">
        <w:rPr>
          <w:rFonts w:ascii="Cambria" w:eastAsia="Calibri" w:hAnsi="Cambria" w:cs="Calibri"/>
        </w:rPr>
        <w:t xml:space="preserve">5. Podstawą prawną przetwarzania danych jest art. 6 ust. 1 lit. a) ww. Rozporządzenia. </w:t>
      </w:r>
    </w:p>
    <w:p w14:paraId="478CF207" w14:textId="77777777" w:rsidR="00384A14" w:rsidRPr="00211BEB" w:rsidRDefault="00384A14" w:rsidP="00384A14">
      <w:pPr>
        <w:rPr>
          <w:rFonts w:ascii="Cambria" w:eastAsia="Calibri" w:hAnsi="Cambria" w:cs="Calibri"/>
        </w:rPr>
      </w:pPr>
      <w:r w:rsidRPr="00211BEB">
        <w:rPr>
          <w:rFonts w:ascii="Cambria" w:eastAsia="Calibri" w:hAnsi="Cambria" w:cs="Calibri"/>
        </w:rPr>
        <w:t xml:space="preserve">6. Odbiorcami Pani/Pana danych będą podmioty, które na podstawie zawartych umów przetwarzają dane osobowe w imieniu Administratora. </w:t>
      </w:r>
    </w:p>
    <w:p w14:paraId="052DD3FC" w14:textId="77777777" w:rsidR="00384A14" w:rsidRPr="00211BEB" w:rsidRDefault="00384A14" w:rsidP="00384A14">
      <w:pPr>
        <w:rPr>
          <w:rFonts w:ascii="Cambria" w:eastAsia="Calibri" w:hAnsi="Cambria" w:cs="Calibri"/>
        </w:rPr>
      </w:pPr>
      <w:r w:rsidRPr="00211BEB">
        <w:rPr>
          <w:rFonts w:ascii="Cambria" w:eastAsia="Calibri" w:hAnsi="Cambria" w:cs="Calibri"/>
        </w:rPr>
        <w:t>7. Osoba, której dane dotyczą ma prawo do: żądania dostępu do danych osobowych oraz ich sprostowania, usunięcia lub ograniczenia przetwarzania danych osobowych; cofnięcia zgody w dowolnym momencie bez wpływu na zgodność z prawem przetwarzania, którego dokonano na podstawie zgody przed jej cofnięciem; wniesienia skargi do organu nadzorczego w przypadku gdy przetwarzanie danych odbywa się z naruszeniem przepisów powyższego rozporządzenia tj. Prezesa Ochrony Danych Osobowych, ul. Stawki 2, 00-193 Warszawa.</w:t>
      </w:r>
    </w:p>
    <w:p w14:paraId="4A2A0B11" w14:textId="77777777" w:rsidR="00384A14" w:rsidRPr="00211BEB" w:rsidRDefault="00384A14" w:rsidP="00384A14">
      <w:pPr>
        <w:rPr>
          <w:rFonts w:ascii="Cambria" w:eastAsia="Calibri" w:hAnsi="Cambria" w:cs="Calibri"/>
        </w:rPr>
      </w:pPr>
      <w:r w:rsidRPr="00211BEB">
        <w:rPr>
          <w:rFonts w:ascii="Cambria" w:eastAsia="Calibri" w:hAnsi="Cambria" w:cs="Calibri"/>
        </w:rPr>
        <w:t>Podanie danych osobowych jest dobrowolne, przy czym konsekwencją niepodania danych osobowych jest brak możliwości udziału w konferencji.</w:t>
      </w:r>
    </w:p>
    <w:p w14:paraId="6596633D" w14:textId="6609981A" w:rsidR="00384A14" w:rsidRDefault="00384A14" w:rsidP="00384A14">
      <w:pPr>
        <w:rPr>
          <w:rFonts w:ascii="Cambria" w:eastAsia="Calibri" w:hAnsi="Cambria" w:cs="Calibri"/>
        </w:rPr>
      </w:pPr>
      <w:r w:rsidRPr="00211BEB">
        <w:rPr>
          <w:rFonts w:ascii="Cambria" w:eastAsia="Calibri" w:hAnsi="Cambria" w:cs="Calibri"/>
        </w:rPr>
        <w:t xml:space="preserve">Ponadto informujemy, iż w związku z przetwarzaniem Pani/Pana danych osobowych nie podlega Pan/Pani decyzjom, które opierają </w:t>
      </w:r>
      <w:r w:rsidR="00B34B52" w:rsidRPr="00211BEB">
        <w:rPr>
          <w:rFonts w:ascii="Cambria" w:eastAsia="Calibri" w:hAnsi="Cambria" w:cs="Calibri"/>
        </w:rPr>
        <w:t xml:space="preserve">się </w:t>
      </w:r>
      <w:r w:rsidRPr="00211BEB">
        <w:rPr>
          <w:rFonts w:ascii="Cambria" w:eastAsia="Calibri" w:hAnsi="Cambria" w:cs="Calibri"/>
        </w:rPr>
        <w:t xml:space="preserve">wyłącznie na zautomatyzowanym przetwarzaniu, w tym profilowaniu, o czym stanowi art. 22 ogólnego rozporządzenia o ochronie danych osobowych. </w:t>
      </w:r>
    </w:p>
    <w:p w14:paraId="2A68DFCE" w14:textId="5AC86C4C" w:rsidR="00211BEB" w:rsidRDefault="00211BEB" w:rsidP="00384A14">
      <w:pPr>
        <w:rPr>
          <w:rFonts w:ascii="Cambria" w:eastAsia="Calibri" w:hAnsi="Cambria" w:cs="Calibri"/>
        </w:rPr>
      </w:pPr>
    </w:p>
    <w:p w14:paraId="55EF78A0" w14:textId="77777777" w:rsidR="00211BEB" w:rsidRPr="00211BEB" w:rsidRDefault="00211BEB" w:rsidP="00384A14">
      <w:pPr>
        <w:rPr>
          <w:rFonts w:ascii="Cambria" w:eastAsia="Calibri" w:hAnsi="Cambria" w:cs="Calibri"/>
        </w:rPr>
      </w:pPr>
    </w:p>
    <w:p w14:paraId="556A0961" w14:textId="64020678" w:rsidR="00384A14" w:rsidRPr="00211BEB" w:rsidRDefault="00211BEB" w:rsidP="00384A14">
      <w:pPr>
        <w:tabs>
          <w:tab w:val="left" w:pos="9072"/>
        </w:tabs>
        <w:ind w:firstLine="4536"/>
        <w:rPr>
          <w:rFonts w:ascii="Cambria" w:hAnsi="Cambria" w:cs="Calibri"/>
        </w:rPr>
      </w:pPr>
      <w:r>
        <w:rPr>
          <w:rFonts w:ascii="Cambria" w:hAnsi="Cambria" w:cs="Calibri"/>
        </w:rPr>
        <w:t xml:space="preserve">                       </w:t>
      </w:r>
      <w:r w:rsidR="00384A14" w:rsidRPr="00211BEB">
        <w:rPr>
          <w:rFonts w:ascii="Cambria" w:hAnsi="Cambria" w:cs="Calibri"/>
        </w:rPr>
        <w:t>..........................................................................</w:t>
      </w:r>
    </w:p>
    <w:p w14:paraId="5FF6AF7E" w14:textId="09D56676" w:rsidR="00384A14" w:rsidRPr="00211BEB" w:rsidRDefault="00211BEB" w:rsidP="00211BEB">
      <w:pPr>
        <w:rPr>
          <w:rFonts w:ascii="Cambria" w:hAnsi="Cambria" w:cs="Calibri"/>
        </w:rPr>
      </w:pPr>
      <w:r>
        <w:rPr>
          <w:rFonts w:ascii="Cambria" w:hAnsi="Cambria" w:cs="Calibri"/>
        </w:rPr>
        <w:t xml:space="preserve">                                                                                                                                            </w:t>
      </w:r>
      <w:r w:rsidR="00384A14" w:rsidRPr="00211BEB">
        <w:rPr>
          <w:rFonts w:ascii="Cambria" w:hAnsi="Cambria" w:cs="Calibri"/>
        </w:rPr>
        <w:t>data i podpis</w:t>
      </w:r>
    </w:p>
    <w:p w14:paraId="38BC3BC1" w14:textId="77777777" w:rsidR="00384A14" w:rsidRPr="00211BEB" w:rsidRDefault="00384A14" w:rsidP="00384A14">
      <w:pPr>
        <w:rPr>
          <w:rFonts w:ascii="Cambria" w:hAnsi="Cambria" w:cs="Calibri"/>
        </w:rPr>
      </w:pPr>
    </w:p>
    <w:p w14:paraId="3306DC8F" w14:textId="554C5361" w:rsidR="00384A14" w:rsidRDefault="00384A14" w:rsidP="00384A14">
      <w:pPr>
        <w:rPr>
          <w:rFonts w:ascii="Arial Narrow" w:hAnsi="Arial Narrow" w:cs="Calibri"/>
          <w:sz w:val="18"/>
          <w:szCs w:val="18"/>
        </w:rPr>
      </w:pPr>
    </w:p>
    <w:p w14:paraId="2141BC6D" w14:textId="5EF363DF" w:rsidR="00664095" w:rsidRPr="00211BEB" w:rsidRDefault="00211BEB" w:rsidP="00211BEB">
      <w:pPr>
        <w:jc w:val="center"/>
        <w:rPr>
          <w:rFonts w:ascii="Arial Narrow" w:hAnsi="Arial Narrow" w:cs="Calibri"/>
          <w:b/>
        </w:rPr>
      </w:pPr>
      <w:r>
        <w:rPr>
          <w:rFonts w:ascii="Arial Narrow" w:hAnsi="Arial Narrow" w:cs="Calibri"/>
          <w:sz w:val="18"/>
          <w:szCs w:val="18"/>
        </w:rPr>
        <w:t xml:space="preserve">                     </w:t>
      </w:r>
      <w:r w:rsidR="00384A14" w:rsidRPr="000262FB">
        <w:rPr>
          <w:rFonts w:ascii="Arial Narrow" w:hAnsi="Arial Narrow" w:cs="Calibri"/>
          <w:b/>
        </w:rPr>
        <w:t xml:space="preserve">Zgłoszenie prosimy przesłać do </w:t>
      </w:r>
      <w:r w:rsidR="00384A14">
        <w:rPr>
          <w:rFonts w:ascii="Arial Narrow" w:hAnsi="Arial Narrow" w:cs="Calibri"/>
          <w:b/>
        </w:rPr>
        <w:t>31 marca 2022 r.</w:t>
      </w:r>
      <w:r w:rsidR="00384A14" w:rsidRPr="000262FB">
        <w:rPr>
          <w:rFonts w:ascii="Arial Narrow" w:hAnsi="Arial Narrow" w:cs="Calibri"/>
          <w:b/>
        </w:rPr>
        <w:t xml:space="preserve"> pocztą elektroniczną</w:t>
      </w:r>
    </w:p>
    <w:sectPr w:rsidR="00664095" w:rsidRPr="00211BEB" w:rsidSect="00133EFA">
      <w:headerReference w:type="default" r:id="rId12"/>
      <w:pgSz w:w="12474" w:h="17407"/>
      <w:pgMar w:top="720" w:right="720" w:bottom="720" w:left="1418" w:header="567" w:footer="34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612A9" w14:textId="77777777" w:rsidR="002659EA" w:rsidRDefault="002659EA" w:rsidP="005D1E88">
      <w:pPr>
        <w:spacing w:after="0" w:line="240" w:lineRule="auto"/>
      </w:pPr>
      <w:r>
        <w:separator/>
      </w:r>
    </w:p>
  </w:endnote>
  <w:endnote w:type="continuationSeparator" w:id="0">
    <w:p w14:paraId="2BA1DA90" w14:textId="77777777" w:rsidR="002659EA" w:rsidRDefault="002659EA" w:rsidP="005D1E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F">
    <w:altName w:val="Times New Roman"/>
    <w:charset w:val="00"/>
    <w:family w:val="auto"/>
    <w:pitch w:val="variable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NPPSans">
    <w:altName w:val="Cambria"/>
    <w:panose1 w:val="00000000000000000000"/>
    <w:charset w:val="00"/>
    <w:family w:val="roman"/>
    <w:notTrueType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9556EE" w14:textId="77777777" w:rsidR="002659EA" w:rsidRDefault="002659EA" w:rsidP="005D1E88">
      <w:pPr>
        <w:spacing w:after="0" w:line="240" w:lineRule="auto"/>
      </w:pPr>
      <w:r>
        <w:separator/>
      </w:r>
    </w:p>
  </w:footnote>
  <w:footnote w:type="continuationSeparator" w:id="0">
    <w:p w14:paraId="5ED32666" w14:textId="77777777" w:rsidR="002659EA" w:rsidRDefault="002659EA" w:rsidP="005D1E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CC92B" w14:textId="77777777" w:rsidR="00926C4B" w:rsidRDefault="00926C4B" w:rsidP="007F14ED">
    <w:pPr>
      <w:pStyle w:val="Nagwek"/>
      <w:ind w:left="-28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5F43BA"/>
    <w:multiLevelType w:val="hybridMultilevel"/>
    <w:tmpl w:val="0A78E8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72070A"/>
    <w:multiLevelType w:val="hybridMultilevel"/>
    <w:tmpl w:val="5F72041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B339F"/>
    <w:multiLevelType w:val="hybridMultilevel"/>
    <w:tmpl w:val="5BA66D0E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C9C26F6"/>
    <w:multiLevelType w:val="hybridMultilevel"/>
    <w:tmpl w:val="5F3C1E64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defaultTabStop w:val="708"/>
  <w:hyphenationZone w:val="425"/>
  <w:evenAndOddHeaders/>
  <w:drawingGridHorizontalSpacing w:val="110"/>
  <w:displayHorizont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MTA1tjSxNLc0MDNU0lEKTi0uzszPAykwqgUA5uEofSwAAAA="/>
  </w:docVars>
  <w:rsids>
    <w:rsidRoot w:val="005D1E88"/>
    <w:rsid w:val="00003973"/>
    <w:rsid w:val="00045952"/>
    <w:rsid w:val="00064225"/>
    <w:rsid w:val="00093F26"/>
    <w:rsid w:val="000A2ABF"/>
    <w:rsid w:val="000D0810"/>
    <w:rsid w:val="000D7D21"/>
    <w:rsid w:val="000E71AA"/>
    <w:rsid w:val="000F1229"/>
    <w:rsid w:val="0011028D"/>
    <w:rsid w:val="00133EFA"/>
    <w:rsid w:val="00141944"/>
    <w:rsid w:val="00145347"/>
    <w:rsid w:val="001463A7"/>
    <w:rsid w:val="00151D66"/>
    <w:rsid w:val="00152C34"/>
    <w:rsid w:val="00176297"/>
    <w:rsid w:val="00187A4A"/>
    <w:rsid w:val="00192CBC"/>
    <w:rsid w:val="001B1ACB"/>
    <w:rsid w:val="00211BEB"/>
    <w:rsid w:val="00221017"/>
    <w:rsid w:val="002659EA"/>
    <w:rsid w:val="00277A18"/>
    <w:rsid w:val="00282ABC"/>
    <w:rsid w:val="002A2CB8"/>
    <w:rsid w:val="002B3D03"/>
    <w:rsid w:val="002D19E1"/>
    <w:rsid w:val="002F70DC"/>
    <w:rsid w:val="00307147"/>
    <w:rsid w:val="003344A6"/>
    <w:rsid w:val="00364187"/>
    <w:rsid w:val="003710C9"/>
    <w:rsid w:val="00384A14"/>
    <w:rsid w:val="003A7245"/>
    <w:rsid w:val="003B53C9"/>
    <w:rsid w:val="003E169E"/>
    <w:rsid w:val="003F2F43"/>
    <w:rsid w:val="003F5AF1"/>
    <w:rsid w:val="003F7744"/>
    <w:rsid w:val="00430D17"/>
    <w:rsid w:val="00433692"/>
    <w:rsid w:val="00445863"/>
    <w:rsid w:val="004550D4"/>
    <w:rsid w:val="004820BF"/>
    <w:rsid w:val="00493FCE"/>
    <w:rsid w:val="004A3660"/>
    <w:rsid w:val="004B341E"/>
    <w:rsid w:val="00525EFF"/>
    <w:rsid w:val="005428E8"/>
    <w:rsid w:val="0054575A"/>
    <w:rsid w:val="00560FCE"/>
    <w:rsid w:val="00572F7C"/>
    <w:rsid w:val="00576F0E"/>
    <w:rsid w:val="005D1E88"/>
    <w:rsid w:val="005E2BC0"/>
    <w:rsid w:val="00632BA1"/>
    <w:rsid w:val="006543AE"/>
    <w:rsid w:val="00663CD4"/>
    <w:rsid w:val="00664095"/>
    <w:rsid w:val="00667DD1"/>
    <w:rsid w:val="00670F02"/>
    <w:rsid w:val="00671695"/>
    <w:rsid w:val="00673848"/>
    <w:rsid w:val="0068061F"/>
    <w:rsid w:val="006A7B42"/>
    <w:rsid w:val="006B2691"/>
    <w:rsid w:val="007459BE"/>
    <w:rsid w:val="007A3454"/>
    <w:rsid w:val="007A5BD0"/>
    <w:rsid w:val="007A7CB3"/>
    <w:rsid w:val="007E5B27"/>
    <w:rsid w:val="007F14ED"/>
    <w:rsid w:val="007F7C6C"/>
    <w:rsid w:val="0081032C"/>
    <w:rsid w:val="00841194"/>
    <w:rsid w:val="008712B0"/>
    <w:rsid w:val="008A51A1"/>
    <w:rsid w:val="008B1AA8"/>
    <w:rsid w:val="008C1981"/>
    <w:rsid w:val="008D0126"/>
    <w:rsid w:val="0090635B"/>
    <w:rsid w:val="00926C4B"/>
    <w:rsid w:val="009370A3"/>
    <w:rsid w:val="00951812"/>
    <w:rsid w:val="009561ED"/>
    <w:rsid w:val="00960D11"/>
    <w:rsid w:val="009A21FC"/>
    <w:rsid w:val="009C2D12"/>
    <w:rsid w:val="009D556E"/>
    <w:rsid w:val="009E207B"/>
    <w:rsid w:val="009E65DE"/>
    <w:rsid w:val="009F1542"/>
    <w:rsid w:val="00A02688"/>
    <w:rsid w:val="00A14DFF"/>
    <w:rsid w:val="00A237B7"/>
    <w:rsid w:val="00A34546"/>
    <w:rsid w:val="00A47BDF"/>
    <w:rsid w:val="00A6606F"/>
    <w:rsid w:val="00A80514"/>
    <w:rsid w:val="00AB00D4"/>
    <w:rsid w:val="00AB3C17"/>
    <w:rsid w:val="00B02C78"/>
    <w:rsid w:val="00B1230D"/>
    <w:rsid w:val="00B32AB9"/>
    <w:rsid w:val="00B335C7"/>
    <w:rsid w:val="00B34B52"/>
    <w:rsid w:val="00B644B6"/>
    <w:rsid w:val="00BA3E3C"/>
    <w:rsid w:val="00BB7F68"/>
    <w:rsid w:val="00BC50AA"/>
    <w:rsid w:val="00BE2C6E"/>
    <w:rsid w:val="00C106D3"/>
    <w:rsid w:val="00C11441"/>
    <w:rsid w:val="00C167E7"/>
    <w:rsid w:val="00C26236"/>
    <w:rsid w:val="00C62FAA"/>
    <w:rsid w:val="00CA31B2"/>
    <w:rsid w:val="00CB1702"/>
    <w:rsid w:val="00CC0FF3"/>
    <w:rsid w:val="00CC112E"/>
    <w:rsid w:val="00D03154"/>
    <w:rsid w:val="00D07117"/>
    <w:rsid w:val="00D37FDA"/>
    <w:rsid w:val="00D47270"/>
    <w:rsid w:val="00D812C6"/>
    <w:rsid w:val="00D934C6"/>
    <w:rsid w:val="00DA6C4C"/>
    <w:rsid w:val="00DA7028"/>
    <w:rsid w:val="00DD0EF1"/>
    <w:rsid w:val="00DD7F05"/>
    <w:rsid w:val="00DE5B9F"/>
    <w:rsid w:val="00DF2FD5"/>
    <w:rsid w:val="00DF3572"/>
    <w:rsid w:val="00DF4161"/>
    <w:rsid w:val="00E023AA"/>
    <w:rsid w:val="00E36F89"/>
    <w:rsid w:val="00E424E0"/>
    <w:rsid w:val="00E427F0"/>
    <w:rsid w:val="00E53DC8"/>
    <w:rsid w:val="00E74C72"/>
    <w:rsid w:val="00E97B40"/>
    <w:rsid w:val="00EE5D2E"/>
    <w:rsid w:val="00EE7282"/>
    <w:rsid w:val="00EF1FCF"/>
    <w:rsid w:val="00F0144A"/>
    <w:rsid w:val="00F02111"/>
    <w:rsid w:val="00F56192"/>
    <w:rsid w:val="00F72019"/>
    <w:rsid w:val="00F91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3FCC65E"/>
  <w15:docId w15:val="{4486983B-ABB5-4A85-94E9-ADA6220B6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47BDF"/>
    <w:pPr>
      <w:jc w:val="both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1E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1E88"/>
  </w:style>
  <w:style w:type="paragraph" w:styleId="Stopka">
    <w:name w:val="footer"/>
    <w:basedOn w:val="Normalny"/>
    <w:link w:val="StopkaZnak"/>
    <w:uiPriority w:val="99"/>
    <w:unhideWhenUsed/>
    <w:rsid w:val="005D1E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1E88"/>
  </w:style>
  <w:style w:type="paragraph" w:styleId="Tekstdymka">
    <w:name w:val="Balloon Text"/>
    <w:basedOn w:val="Normalny"/>
    <w:link w:val="TekstdymkaZnak"/>
    <w:uiPriority w:val="99"/>
    <w:semiHidden/>
    <w:unhideWhenUsed/>
    <w:rsid w:val="005D1E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D1E88"/>
    <w:rPr>
      <w:rFonts w:ascii="Tahoma" w:hAnsi="Tahoma" w:cs="Tahoma"/>
      <w:sz w:val="16"/>
      <w:szCs w:val="16"/>
    </w:rPr>
  </w:style>
  <w:style w:type="table" w:customStyle="1" w:styleId="TableNormal">
    <w:name w:val="Table Normal"/>
    <w:rsid w:val="00667DD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pl-P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omylnie">
    <w:name w:val="Domyślnie"/>
    <w:rsid w:val="00667DD1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160" w:line="259" w:lineRule="auto"/>
    </w:pPr>
    <w:rPr>
      <w:rFonts w:ascii="Calibri" w:eastAsia="Calibri" w:hAnsi="Calibri" w:cs="Calibri"/>
      <w:color w:val="000000"/>
      <w:kern w:val="1"/>
      <w:u w:color="000000"/>
      <w:bdr w:val="nil"/>
      <w:lang w:eastAsia="pl-PL"/>
    </w:rPr>
  </w:style>
  <w:style w:type="paragraph" w:customStyle="1" w:styleId="Standardowy1">
    <w:name w:val="Standardowy1"/>
    <w:rsid w:val="00F91843"/>
    <w:pPr>
      <w:pBdr>
        <w:top w:val="nil"/>
        <w:left w:val="nil"/>
        <w:bottom w:val="nil"/>
        <w:right w:val="nil"/>
        <w:between w:val="nil"/>
        <w:bar w:val="nil"/>
      </w:pBdr>
      <w:spacing w:after="160" w:line="259" w:lineRule="auto"/>
    </w:pPr>
    <w:rPr>
      <w:rFonts w:ascii="Calibri" w:eastAsia="Calibri" w:hAnsi="Calibri" w:cs="Calibri"/>
      <w:color w:val="000000"/>
      <w:u w:color="000000"/>
      <w:bdr w:val="nil"/>
      <w:lang w:eastAsia="pl-PL"/>
    </w:rPr>
  </w:style>
  <w:style w:type="character" w:customStyle="1" w:styleId="Hyperlink0">
    <w:name w:val="Hyperlink.0"/>
    <w:basedOn w:val="Domylnaczcionkaakapitu"/>
    <w:rsid w:val="00F91843"/>
    <w:rPr>
      <w:rFonts w:ascii="Calibri" w:eastAsia="Calibri" w:hAnsi="Calibri" w:cs="Calibri"/>
      <w:caps w:val="0"/>
      <w:smallCaps w:val="0"/>
      <w:strike w:val="0"/>
      <w:dstrike w:val="0"/>
      <w:color w:val="0563C1"/>
      <w:spacing w:val="0"/>
      <w:kern w:val="0"/>
      <w:position w:val="0"/>
      <w:sz w:val="24"/>
      <w:szCs w:val="24"/>
      <w:u w:val="single" w:color="0563C1"/>
      <w:vertAlign w:val="baseline"/>
      <w14:textOutline w14:w="0" w14:cap="rnd" w14:cmpd="sng" w14:algn="ctr">
        <w14:noFill/>
        <w14:prstDash w14:val="solid"/>
        <w14:bevel/>
      </w14:textOutline>
    </w:rPr>
  </w:style>
  <w:style w:type="paragraph" w:styleId="Tekstprzypisudolnego">
    <w:name w:val="footnote text"/>
    <w:basedOn w:val="Normalny"/>
    <w:link w:val="TekstprzypisudolnegoZnak"/>
    <w:unhideWhenUsed/>
    <w:rsid w:val="00CC112E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CC112E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CC112E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EF1FCF"/>
    <w:rPr>
      <w:color w:val="0000FF" w:themeColor="hyperlink"/>
      <w:u w:val="single"/>
    </w:rPr>
  </w:style>
  <w:style w:type="paragraph" w:styleId="Tekstpodstawowy">
    <w:name w:val="Body Text"/>
    <w:link w:val="TekstpodstawowyZnak"/>
    <w:rsid w:val="003F2F4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jc w:val="both"/>
    </w:pPr>
    <w:rPr>
      <w:rFonts w:ascii="Times New Roman" w:eastAsia="Arial Unicode MS" w:hAnsi="Arial Unicode MS" w:cs="Arial Unicode MS"/>
      <w:color w:val="000000"/>
      <w:sz w:val="28"/>
      <w:szCs w:val="28"/>
      <w:u w:color="000000"/>
      <w:bdr w:val="nil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3F2F43"/>
    <w:rPr>
      <w:rFonts w:ascii="Times New Roman" w:eastAsia="Arial Unicode MS" w:hAnsi="Arial Unicode MS" w:cs="Arial Unicode MS"/>
      <w:color w:val="000000"/>
      <w:sz w:val="28"/>
      <w:szCs w:val="28"/>
      <w:u w:color="000000"/>
      <w:bdr w:val="nil"/>
      <w:lang w:eastAsia="pl-PL"/>
    </w:rPr>
  </w:style>
  <w:style w:type="paragraph" w:customStyle="1" w:styleId="Tre">
    <w:name w:val="Treść"/>
    <w:rsid w:val="00EE7282"/>
    <w:pPr>
      <w:pBdr>
        <w:top w:val="nil"/>
        <w:left w:val="nil"/>
        <w:bottom w:val="nil"/>
        <w:right w:val="nil"/>
        <w:between w:val="nil"/>
        <w:bar w:val="nil"/>
      </w:pBdr>
      <w:spacing w:after="160" w:line="259" w:lineRule="auto"/>
    </w:pPr>
    <w:rPr>
      <w:rFonts w:ascii="Calibri" w:eastAsia="Calibri" w:hAnsi="Calibri" w:cs="Calibri"/>
      <w:color w:val="00000A"/>
      <w:u w:color="00000A"/>
      <w:bdr w:val="nil"/>
      <w:lang w:eastAsia="pl-PL"/>
    </w:rPr>
  </w:style>
  <w:style w:type="paragraph" w:styleId="Akapitzlist">
    <w:name w:val="List Paragraph"/>
    <w:basedOn w:val="Normalny"/>
    <w:uiPriority w:val="99"/>
    <w:qFormat/>
    <w:rsid w:val="00C106D3"/>
    <w:pPr>
      <w:spacing w:after="160" w:line="259" w:lineRule="auto"/>
      <w:ind w:left="720"/>
      <w:contextualSpacing/>
      <w:jc w:val="left"/>
    </w:pPr>
    <w:rPr>
      <w:rFonts w:ascii="Calibri" w:eastAsia="Calibri" w:hAnsi="Calibri" w:cs="Times New Roman"/>
    </w:rPr>
  </w:style>
  <w:style w:type="table" w:styleId="Tabela-Siatka">
    <w:name w:val="Table Grid"/>
    <w:basedOn w:val="Standardowy"/>
    <w:uiPriority w:val="59"/>
    <w:rsid w:val="00C106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C167E7"/>
    <w:pPr>
      <w:suppressAutoHyphens/>
      <w:autoSpaceDN w:val="0"/>
      <w:spacing w:after="160" w:line="256" w:lineRule="auto"/>
      <w:textAlignment w:val="baseline"/>
    </w:pPr>
    <w:rPr>
      <w:rFonts w:ascii="Calibri" w:eastAsia="Lucida Sans Unicode" w:hAnsi="Calibri" w:cs="F"/>
      <w:kern w:val="3"/>
    </w:rPr>
  </w:style>
  <w:style w:type="paragraph" w:customStyle="1" w:styleId="Default">
    <w:name w:val="Default"/>
    <w:rsid w:val="00670F0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7201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7201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7201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7201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72019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F72019"/>
    <w:pPr>
      <w:spacing w:after="0" w:line="240" w:lineRule="auto"/>
    </w:pPr>
  </w:style>
  <w:style w:type="character" w:customStyle="1" w:styleId="Domylnaczcionkaakapitu1">
    <w:name w:val="Domyślna czcionka akapitu1"/>
    <w:rsid w:val="009370A3"/>
  </w:style>
  <w:style w:type="paragraph" w:customStyle="1" w:styleId="TreA">
    <w:name w:val="Treść A"/>
    <w:rsid w:val="009370A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character" w:customStyle="1" w:styleId="markedcontent">
    <w:name w:val="markedcontent"/>
    <w:basedOn w:val="Domylnaczcionkaakapitu"/>
    <w:rsid w:val="007E5B27"/>
  </w:style>
  <w:style w:type="character" w:styleId="Nierozpoznanawzmianka">
    <w:name w:val="Unresolved Mention"/>
    <w:basedOn w:val="Domylnaczcionkaakapitu"/>
    <w:uiPriority w:val="99"/>
    <w:semiHidden/>
    <w:unhideWhenUsed/>
    <w:rsid w:val="006640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896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rcheologiacalisiensis.2022@gmail.co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9F07787B4AE74E9F3CEBFE2C9A13EC" ma:contentTypeVersion="10" ma:contentTypeDescription="Create a new document." ma:contentTypeScope="" ma:versionID="1b8871fcaaca596cae452bb1f88eb938">
  <xsd:schema xmlns:xsd="http://www.w3.org/2001/XMLSchema" xmlns:xs="http://www.w3.org/2001/XMLSchema" xmlns:p="http://schemas.microsoft.com/office/2006/metadata/properties" xmlns:ns3="453d6855-0345-401c-9ced-ace7e989820f" targetNamespace="http://schemas.microsoft.com/office/2006/metadata/properties" ma:root="true" ma:fieldsID="f2942f78368fdcbb7422298a9c2bcb45" ns3:_="">
    <xsd:import namespace="453d6855-0345-401c-9ced-ace7e989820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3d6855-0345-401c-9ced-ace7e98982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D8BF672-17E9-4A18-AC51-4819AD44CC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3d6855-0345-401c-9ced-ace7e98982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F90BB4B-A6AC-4DA2-92B1-442AB00E81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190ACD-1675-480D-A87D-C6DD49F08A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08C628F-D06C-4A69-A1CD-2A92BE1D7E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530</Words>
  <Characters>3185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żytkownik systemu Windows</dc:creator>
  <cp:lastModifiedBy>Grzegorz Szczurek</cp:lastModifiedBy>
  <cp:revision>10</cp:revision>
  <cp:lastPrinted>2022-01-13T09:05:00Z</cp:lastPrinted>
  <dcterms:created xsi:type="dcterms:W3CDTF">2022-01-01T10:36:00Z</dcterms:created>
  <dcterms:modified xsi:type="dcterms:W3CDTF">2022-02-18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9F07787B4AE74E9F3CEBFE2C9A13EC</vt:lpwstr>
  </property>
</Properties>
</file>